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jo</w:t>
      </w:r>
      <w:r>
        <w:t xml:space="preserve"> </w:t>
      </w:r>
      <w:r>
        <w:t xml:space="preserve">Final</w:t>
      </w:r>
      <w:r>
        <w:t xml:space="preserve"> </w:t>
      </w:r>
      <w:r>
        <w:t xml:space="preserve">de</w:t>
      </w:r>
      <w:r>
        <w:t xml:space="preserve"> </w:t>
      </w:r>
      <w:r>
        <w:t xml:space="preserve">Máster</w:t>
      </w:r>
    </w:p>
    <w:p>
      <w:pPr>
        <w:pStyle w:val="Subtitle"/>
      </w:pPr>
      <w:r>
        <w:t xml:space="preserve">Aplicación</w:t>
      </w:r>
      <w:r>
        <w:t xml:space="preserve"> </w:t>
      </w:r>
      <w:r>
        <w:t xml:space="preserve">de</w:t>
      </w:r>
      <w:r>
        <w:t xml:space="preserve"> </w:t>
      </w:r>
      <w:r>
        <w:t xml:space="preserve">redes</w:t>
      </w:r>
      <w:r>
        <w:t xml:space="preserve"> </w:t>
      </w:r>
      <w:r>
        <w:t xml:space="preserve">neuronales</w:t>
      </w:r>
      <w:r>
        <w:t xml:space="preserve"> </w:t>
      </w:r>
      <w:r>
        <w:t xml:space="preserve">artificiales</w:t>
      </w:r>
      <w:r>
        <w:t xml:space="preserve"> </w:t>
      </w:r>
      <w:r>
        <w:t xml:space="preserve">y</w:t>
      </w:r>
      <w:r>
        <w:t xml:space="preserve"> </w:t>
      </w:r>
      <w:r>
        <w:t xml:space="preserve">programación</w:t>
      </w:r>
      <w:r>
        <w:t xml:space="preserve"> </w:t>
      </w:r>
      <w:r>
        <w:t xml:space="preserve">cuadrática</w:t>
      </w:r>
      <w:r>
        <w:t xml:space="preserve"> </w:t>
      </w:r>
      <w:r>
        <w:t xml:space="preserve">en</w:t>
      </w:r>
      <w:r>
        <w:t xml:space="preserve"> </w:t>
      </w:r>
      <w:r>
        <w:t xml:space="preserve">la</w:t>
      </w:r>
      <w:r>
        <w:t xml:space="preserve"> </w:t>
      </w:r>
      <w:r>
        <w:t xml:space="preserve">gestión</w:t>
      </w:r>
      <w:r>
        <w:t xml:space="preserve"> </w:t>
      </w:r>
      <w:r>
        <w:t xml:space="preserve">de</w:t>
      </w:r>
      <w:r>
        <w:t xml:space="preserve"> </w:t>
      </w:r>
      <w:r>
        <w:t xml:space="preserve">carteras</w:t>
      </w:r>
    </w:p>
    <w:p>
      <w:pPr>
        <w:pStyle w:val="Author"/>
      </w:pPr>
      <w:r>
        <w:t xml:space="preserve">David</w:t>
      </w:r>
      <w:r>
        <w:t xml:space="preserve"> </w:t>
      </w:r>
      <w:r>
        <w:t xml:space="preserve">Díaz</w:t>
      </w:r>
      <w:r>
        <w:t xml:space="preserve"> </w:t>
      </w:r>
      <w:r>
        <w:t xml:space="preserve">Rodríguez</w:t>
      </w:r>
    </w:p>
    <w:p>
      <w:pPr>
        <w:pStyle w:val="Author"/>
      </w:pPr>
      <w:r>
        <w:t xml:space="preserve">Xosé</w:t>
      </w:r>
      <w:r>
        <w:t xml:space="preserve"> </w:t>
      </w:r>
      <w:r>
        <w:t xml:space="preserve">Manuel</w:t>
      </w:r>
      <w:r>
        <w:t xml:space="preserve"> </w:t>
      </w:r>
      <w:r>
        <w:t xml:space="preserve">Martínez</w:t>
      </w:r>
      <w:r>
        <w:t xml:space="preserve"> </w:t>
      </w:r>
      <w:r>
        <w:t xml:space="preserve">Filgueira</w:t>
      </w:r>
    </w:p>
    <w:p>
      <w:pPr>
        <w:pStyle w:val="Date"/>
      </w:pPr>
      <w:r>
        <w:t xml:space="preserve">2023-11-02</w:t>
      </w:r>
    </w:p>
    <w:sdt>
      <w:sdtPr>
        <w:docPartObj>
          <w:docPartGallery w:val="Table of Contents"/>
          <w:docPartUnique/>
        </w:docPartObj>
      </w:sdtPr>
      <w:sdtContent>
        <w:p>
          <w:pPr>
            <w:pStyle w:val="TOCHeading"/>
          </w:pPr>
          <w:r>
            <w:t xml:space="preserve">Tabla</w:t>
          </w:r>
          <w:r>
            <w:t xml:space="preserve"> </w:t>
          </w:r>
          <w:r>
            <w:t xml:space="preserve">de</w:t>
          </w:r>
          <w:r>
            <w:t xml:space="preserve"> </w:t>
          </w:r>
          <w:r>
            <w:t xml:space="preserve">contenidos</w:t>
          </w:r>
        </w:p>
        <w:p>
          <w:r>
            <w:fldChar w:fldCharType="begin" w:dirty="true"/>
            <w:instrText xml:space="preserve">TOC \o "1-3" \h \z \u</w:instrText>
            <w:fldChar w:fldCharType="separate"/>
            <w:fldChar w:fldCharType="end"/>
          </w:r>
        </w:p>
      </w:sdtContent>
    </w:sdt>
    <w:bookmarkStart w:id="20" w:name="section"/>
    <w:p>
      <w:pPr>
        <w:pStyle w:val="Heading1"/>
      </w:pPr>
      <w:r>
        <w:t xml:space="preserve">1. </w:t>
      </w:r>
    </w:p>
    <w:bookmarkEnd w:id="20"/>
    <w:bookmarkStart w:id="21" w:name="section-1"/>
    <w:p>
      <w:pPr>
        <w:pStyle w:val="Heading1"/>
      </w:pPr>
      <w:r>
        <w:t xml:space="preserve">2. </w:t>
      </w:r>
    </w:p>
    <w:p>
      <w:pPr>
        <w:pStyle w:val="FirstParagraph"/>
      </w:pPr>
      <w:r>
        <w:t xml:space="preserve"># Abstract {.unnumbered}</w:t>
      </w:r>
    </w:p>
    <w:p>
      <w:pPr>
        <w:pStyle w:val="BodyText"/>
      </w:pPr>
      <w:r>
        <w:t xml:space="preserve">In the context of the financial world in constant change and complexity, this work deals with the application of artificial neural networks and quadratic programming in the management of financial portfolios. The importance of properly characterizing financial time series for more accurate forecasting is highlighted, and the potential of combining convolutional neural networks and LSTM to improve time series forecasting is examined. In the portfolio composition process, quadratic programming is applied as an efficient technique to achieve an optimal distribution of financial assets. In conclusion, the approach of combining artificial neural networks and quadratic programming shows promise in the management of financial portfolios, but a deeper and more exhaustive study is necessary to determine its optimal efficiency. This paper lays the groundwork for future research, highlighting the importance of using up-to-date data and properly configuring models to achieve more informed and effective portfolio management in an ever-evolving financial environment.</w:t>
      </w:r>
    </w:p>
    <w:p>
      <w:pPr>
        <w:pStyle w:val="BodyText"/>
      </w:pPr>
      <w:r>
        <w:t xml:space="preserve">*Keywords:* portfolio management, portfolios, artificial neural networks, quadratic programming, financial time series, price prediction, portfolio composition</w:t>
      </w:r>
    </w:p>
    <w:bookmarkEnd w:id="21"/>
    <w:sectPr w:rsidR="000E2DBA">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eiryo">
    <w:charset w:val="80"/>
    <w:family w:val="swiss"/>
    <w:pitch w:val="variable"/>
    <w:sig w:usb0="E00002FF" w:usb1="6AC7FFFF"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A84E05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64C694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1E41D1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8528FD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F005FC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82D45F5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09E3C8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F286B29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BF4E70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5C0B8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5F801D3"/>
    <w:multiLevelType w:val="multilevel"/>
    <w:tmpl w:val="63C6337E"/>
    <w:lvl w:ilvl="0">
      <w:start w:val="1"/>
      <w:numFmt w:val="decimal"/>
      <w:suff w:val="space"/>
      <w:lvlText w:val="%1"/>
      <w:lvlJc w:val="left"/>
      <w:pPr>
        <w:ind w:hanging="425" w:left="425"/>
      </w:pPr>
      <w:rPr>
        <w:rFonts w:hint="eastAsia"/>
      </w:rPr>
    </w:lvl>
    <w:lvl w:ilvl="1">
      <w:start w:val="1"/>
      <w:numFmt w:val="decimal"/>
      <w:suff w:val="space"/>
      <w:lvlText w:val="%1.%2"/>
      <w:lvlJc w:val="left"/>
      <w:pPr>
        <w:ind w:hanging="425" w:left="425"/>
      </w:pPr>
      <w:rPr>
        <w:rFonts w:hint="eastAsia"/>
      </w:rPr>
    </w:lvl>
    <w:lvl w:ilvl="2">
      <w:start w:val="1"/>
      <w:numFmt w:val="decimal"/>
      <w:suff w:val="space"/>
      <w:lvlText w:val="%1.%2.%3"/>
      <w:lvlJc w:val="left"/>
      <w:pPr>
        <w:ind w:hanging="425" w:left="425"/>
      </w:pPr>
      <w:rPr>
        <w:rFonts w:hint="eastAsia"/>
      </w:rPr>
    </w:lvl>
    <w:lvl w:ilvl="3">
      <w:start w:val="1"/>
      <w:numFmt w:val="decimal"/>
      <w:suff w:val="space"/>
      <w:lvlText w:val="%1.%2.%3.%4"/>
      <w:lvlJc w:val="left"/>
      <w:pPr>
        <w:ind w:hanging="425" w:left="425"/>
      </w:pPr>
      <w:rPr>
        <w:rFonts w:hint="eastAsia"/>
      </w:rPr>
    </w:lvl>
    <w:lvl w:ilvl="4">
      <w:start w:val="1"/>
      <w:numFmt w:val="decimal"/>
      <w:suff w:val="space"/>
      <w:lvlText w:val="%1.%2.%3.%4.%5"/>
      <w:lvlJc w:val="left"/>
      <w:pPr>
        <w:ind w:hanging="425" w:left="425"/>
      </w:pPr>
      <w:rPr>
        <w:rFonts w:hint="eastAsia"/>
      </w:rPr>
    </w:lvl>
    <w:lvl w:ilvl="5">
      <w:start w:val="1"/>
      <w:numFmt w:val="decimal"/>
      <w:suff w:val="space"/>
      <w:lvlText w:val="%1.%2.%3.%4.%5.%6"/>
      <w:lvlJc w:val="left"/>
      <w:pPr>
        <w:ind w:hanging="425" w:left="425"/>
      </w:pPr>
      <w:rPr>
        <w:rFonts w:hint="eastAsia"/>
      </w:rPr>
    </w:lvl>
    <w:lvl w:ilvl="6">
      <w:start w:val="1"/>
      <w:numFmt w:val="decimal"/>
      <w:suff w:val="space"/>
      <w:lvlText w:val="%1.%2.%3.%4.%5.%6.%7"/>
      <w:lvlJc w:val="left"/>
      <w:pPr>
        <w:ind w:hanging="425" w:left="425"/>
      </w:pPr>
      <w:rPr>
        <w:rFonts w:hint="eastAsia"/>
      </w:rPr>
    </w:lvl>
    <w:lvl w:ilvl="7">
      <w:start w:val="1"/>
      <w:numFmt w:val="decimal"/>
      <w:suff w:val="space"/>
      <w:lvlText w:val="%1.%2.%3.%4.%5.%6.%7.%8"/>
      <w:lvlJc w:val="left"/>
      <w:pPr>
        <w:ind w:hanging="425" w:left="425"/>
      </w:pPr>
      <w:rPr>
        <w:rFonts w:hint="eastAsia"/>
      </w:rPr>
    </w:lvl>
    <w:lvl w:ilvl="8">
      <w:start w:val="1"/>
      <w:numFmt w:val="decimal"/>
      <w:suff w:val="space"/>
      <w:lvlText w:val="%1.%2.%3.%4.%5.%6.%7.%8.%9"/>
      <w:lvlJc w:val="left"/>
      <w:pPr>
        <w:ind w:hanging="425" w:left="425"/>
      </w:pPr>
      <w:rPr>
        <w:rFonts w:hint="eastAsia"/>
      </w:rPr>
    </w:lvl>
  </w:abstractNum>
  <w:abstractNum w15:restartNumberingAfterBreak="0" w:abstractNumId="11">
    <w:nsid w:val="170CD2DE"/>
    <w:multiLevelType w:val="multilevel"/>
    <w:tmpl w:val="4F2EED1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66C6FD1"/>
    <w:multiLevelType w:val="multilevel"/>
    <w:tmpl w:val="E9D8B362"/>
    <w:lvl w:ilvl="0">
      <w:start w:val="1"/>
      <w:numFmt w:val="decimal"/>
      <w:lvlText w:val="%1"/>
      <w:lvlJc w:val="left"/>
      <w:pPr>
        <w:ind w:hanging="425" w:left="425"/>
      </w:pPr>
      <w:rPr>
        <w:rFonts w:hint="eastAsia"/>
      </w:rPr>
    </w:lvl>
    <w:lvl w:ilvl="1">
      <w:start w:val="1"/>
      <w:numFmt w:val="decimal"/>
      <w:lvlText w:val="%1.%2"/>
      <w:lvlJc w:val="left"/>
      <w:pPr>
        <w:ind w:hanging="425" w:left="425"/>
      </w:pPr>
      <w:rPr>
        <w:rFonts w:hint="eastAsia"/>
      </w:rPr>
    </w:lvl>
    <w:lvl w:ilvl="2">
      <w:start w:val="1"/>
      <w:numFmt w:val="decimal"/>
      <w:lvlText w:val="%1.%2.%3"/>
      <w:lvlJc w:val="left"/>
      <w:pPr>
        <w:ind w:hanging="425" w:left="425"/>
      </w:pPr>
      <w:rPr>
        <w:rFonts w:hint="eastAsia"/>
      </w:rPr>
    </w:lvl>
    <w:lvl w:ilvl="3">
      <w:start w:val="1"/>
      <w:numFmt w:val="decimal"/>
      <w:lvlText w:val="%1.%2.%3.%4"/>
      <w:lvlJc w:val="left"/>
      <w:pPr>
        <w:ind w:hanging="425" w:left="425"/>
      </w:pPr>
      <w:rPr>
        <w:rFonts w:hint="eastAsia"/>
      </w:rPr>
    </w:lvl>
    <w:lvl w:ilvl="4">
      <w:start w:val="1"/>
      <w:numFmt w:val="decimal"/>
      <w:lvlText w:val="%1.%2.%3.%4.%5"/>
      <w:lvlJc w:val="left"/>
      <w:pPr>
        <w:ind w:hanging="425" w:left="425"/>
      </w:pPr>
      <w:rPr>
        <w:rFonts w:hint="eastAsia"/>
      </w:rPr>
    </w:lvl>
    <w:lvl w:ilvl="5">
      <w:start w:val="1"/>
      <w:numFmt w:val="decimal"/>
      <w:lvlText w:val="%1.%2.%3.%4.%5.%6"/>
      <w:lvlJc w:val="left"/>
      <w:pPr>
        <w:ind w:hanging="425" w:left="425"/>
      </w:pPr>
      <w:rPr>
        <w:rFonts w:hint="eastAsia"/>
      </w:rPr>
    </w:lvl>
    <w:lvl w:ilvl="6">
      <w:start w:val="1"/>
      <w:numFmt w:val="decimal"/>
      <w:lvlText w:val="%1.%2.%3.%4.%5.%6.%7"/>
      <w:lvlJc w:val="left"/>
      <w:pPr>
        <w:ind w:hanging="425" w:left="425"/>
      </w:pPr>
      <w:rPr>
        <w:rFonts w:hint="eastAsia"/>
      </w:rPr>
    </w:lvl>
    <w:lvl w:ilvl="7">
      <w:start w:val="1"/>
      <w:numFmt w:val="decimal"/>
      <w:lvlText w:val="%1.%2.%3.%4.%5.%6.%7.%8"/>
      <w:lvlJc w:val="left"/>
      <w:pPr>
        <w:ind w:hanging="425" w:left="425"/>
      </w:pPr>
      <w:rPr>
        <w:rFonts w:hint="eastAsia"/>
      </w:rPr>
    </w:lvl>
    <w:lvl w:ilvl="8">
      <w:start w:val="1"/>
      <w:numFmt w:val="decimal"/>
      <w:lvlText w:val="%1.%2.%3.%4.%5.%6.%7.%8.%9"/>
      <w:lvlJc w:val="left"/>
      <w:pPr>
        <w:ind w:hanging="425" w:left="425"/>
      </w:pPr>
      <w:rPr>
        <w:rFonts w:hint="eastAsia"/>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375933716" w:numId="1">
    <w:abstractNumId w:val="11"/>
  </w:num>
  <w:num w16cid:durableId="802507801" w:numId="2">
    <w:abstractNumId w:val="9"/>
  </w:num>
  <w:num w16cid:durableId="674843759" w:numId="3">
    <w:abstractNumId w:val="7"/>
  </w:num>
  <w:num w16cid:durableId="1250843906" w:numId="4">
    <w:abstractNumId w:val="6"/>
  </w:num>
  <w:num w16cid:durableId="1683556624" w:numId="5">
    <w:abstractNumId w:val="5"/>
  </w:num>
  <w:num w16cid:durableId="1200321710" w:numId="6">
    <w:abstractNumId w:val="4"/>
  </w:num>
  <w:num w16cid:durableId="1613633695" w:numId="7">
    <w:abstractNumId w:val="8"/>
  </w:num>
  <w:num w16cid:durableId="932933091" w:numId="8">
    <w:abstractNumId w:val="3"/>
  </w:num>
  <w:num w16cid:durableId="960115498" w:numId="9">
    <w:abstractNumId w:val="2"/>
  </w:num>
  <w:num w16cid:durableId="172500022" w:numId="10">
    <w:abstractNumId w:val="1"/>
  </w:num>
  <w:num w16cid:durableId="419761452" w:numId="11">
    <w:abstractNumId w:val="0"/>
  </w:num>
  <w:num w16cid:durableId="72818223" w:numId="12">
    <w:abstractNumId w:val="10"/>
  </w:num>
  <w:num w16cid:durableId="391734156" w:numId="13">
    <w:abstractNumId w:val="12"/>
  </w:num>
  <w:num w16cid:durableId="1468355722" w:numId="14">
    <w:abstractNumId w:val="9"/>
  </w:num>
  <w:num w16cid:durableId="144669912" w:numId="15">
    <w:abstractNumId w:val="7"/>
  </w:num>
  <w:num w16cid:durableId="354308032" w:numId="16">
    <w:abstractNumId w:val="6"/>
  </w:num>
  <w:num w16cid:durableId="249197533" w:numId="17">
    <w:abstractNumId w:val="5"/>
  </w:num>
  <w:num w16cid:durableId="1852723193" w:numId="18">
    <w:abstractNumId w:val="4"/>
  </w:num>
  <w:num w16cid:durableId="1033504382" w:numId="19">
    <w:abstractNumId w:val="8"/>
  </w:num>
  <w:num w16cid:durableId="1035040310" w:numId="20">
    <w:abstractNumId w:val="3"/>
  </w:num>
  <w:num w16cid:durableId="91513524" w:numId="21">
    <w:abstractNumId w:val="2"/>
  </w:num>
  <w:num w16cid:durableId="1540778672" w:numId="22">
    <w:abstractNumId w:val="1"/>
  </w:num>
  <w:num w16cid:durableId="1256939796" w:numId="23">
    <w:abstractNumId w:val="0"/>
  </w:num>
  <w:num w16cid:durableId="663707863" w:numId="24">
    <w:abstractNumId w:val="9"/>
  </w:num>
  <w:num w16cid:durableId="535312393" w:numId="25">
    <w:abstractNumId w:val="7"/>
  </w:num>
  <w:num w16cid:durableId="1288313377" w:numId="26">
    <w:abstractNumId w:val="6"/>
  </w:num>
  <w:num w16cid:durableId="1990554363" w:numId="27">
    <w:abstractNumId w:val="5"/>
  </w:num>
  <w:num w16cid:durableId="797990938" w:numId="28">
    <w:abstractNumId w:val="4"/>
  </w:num>
  <w:num w16cid:durableId="1547252720" w:numId="29">
    <w:abstractNumId w:val="8"/>
  </w:num>
  <w:num w16cid:durableId="419721211" w:numId="30">
    <w:abstractNumId w:val="3"/>
  </w:num>
  <w:num w16cid:durableId="358047295" w:numId="31">
    <w:abstractNumId w:val="2"/>
  </w:num>
  <w:num w16cid:durableId="1701399043" w:numId="32">
    <w:abstractNumId w:val="1"/>
  </w:num>
  <w:num w16cid:durableId="141194579" w:numId="33">
    <w:abstractNumId w:val="0"/>
  </w:num>
  <w:num w16cid:durableId="1288926235" w:numId="34">
    <w:abstractNumId w:val="9"/>
  </w:num>
  <w:num w16cid:durableId="697894807" w:numId="35">
    <w:abstractNumId w:val="7"/>
  </w:num>
  <w:num w16cid:durableId="199173972" w:numId="36">
    <w:abstractNumId w:val="6"/>
  </w:num>
  <w:num w16cid:durableId="1746610544" w:numId="37">
    <w:abstractNumId w:val="5"/>
  </w:num>
  <w:num w16cid:durableId="1852600690" w:numId="38">
    <w:abstractNumId w:val="4"/>
  </w:num>
  <w:num w16cid:durableId="443614769" w:numId="39">
    <w:abstractNumId w:val="8"/>
  </w:num>
  <w:num w16cid:durableId="1273828140" w:numId="40">
    <w:abstractNumId w:val="3"/>
  </w:num>
  <w:num w16cid:durableId="219293889" w:numId="41">
    <w:abstractNumId w:val="2"/>
  </w:num>
  <w:num w16cid:durableId="734161954" w:numId="42">
    <w:abstractNumId w:val="1"/>
  </w:num>
  <w:num w16cid:durableId="862519522" w:numId="43">
    <w:abstractNumId w:val="0"/>
  </w:num>
  <w:num w16cid:durableId="588271043" w:numId="44">
    <w:abstractNumId w:val="9"/>
  </w:num>
  <w:num w16cid:durableId="2040230962" w:numId="45">
    <w:abstractNumId w:val="7"/>
  </w:num>
  <w:num w16cid:durableId="1355813322" w:numId="46">
    <w:abstractNumId w:val="6"/>
  </w:num>
  <w:num w16cid:durableId="1692687370" w:numId="47">
    <w:abstractNumId w:val="5"/>
  </w:num>
  <w:num w16cid:durableId="1845243721" w:numId="48">
    <w:abstractNumId w:val="4"/>
  </w:num>
  <w:num w16cid:durableId="151214230" w:numId="49">
    <w:abstractNumId w:val="8"/>
  </w:num>
  <w:num w16cid:durableId="1463501751" w:numId="50">
    <w:abstractNumId w:val="3"/>
  </w:num>
  <w:num w16cid:durableId="311183790" w:numId="51">
    <w:abstractNumId w:val="2"/>
  </w:num>
  <w:num w16cid:durableId="1499346120" w:numId="52">
    <w:abstractNumId w:val="1"/>
  </w:num>
  <w:num w16cid:durableId="719979825" w:numId="53">
    <w:abstractNumId w:val="0"/>
  </w:num>
  <w:num w16cid:durableId="1716811609" w:numId="54">
    <w:abstractNumId w:val="9"/>
  </w:num>
  <w:num w16cid:durableId="670180304" w:numId="55">
    <w:abstractNumId w:val="7"/>
  </w:num>
  <w:num w16cid:durableId="698550665" w:numId="56">
    <w:abstractNumId w:val="6"/>
  </w:num>
  <w:num w16cid:durableId="2099866589" w:numId="57">
    <w:abstractNumId w:val="5"/>
  </w:num>
  <w:num w16cid:durableId="500586364" w:numId="58">
    <w:abstractNumId w:val="4"/>
  </w:num>
  <w:num w16cid:durableId="711274109" w:numId="59">
    <w:abstractNumId w:val="8"/>
  </w:num>
  <w:num w16cid:durableId="2040740135" w:numId="60">
    <w:abstractNumId w:val="3"/>
  </w:num>
  <w:num w16cid:durableId="1565987743" w:numId="61">
    <w:abstractNumId w:val="2"/>
  </w:num>
  <w:num w16cid:durableId="428621006" w:numId="62">
    <w:abstractNumId w:val="1"/>
  </w:num>
  <w:num w16cid:durableId="1300259114" w:numId="63">
    <w:abstractNumId w:val="0"/>
  </w:num>
  <w:num w16cid:durableId="1321736145" w:numId="64">
    <w:abstractNumId w:val="9"/>
  </w:num>
  <w:num w16cid:durableId="244268776" w:numId="65">
    <w:abstractNumId w:val="7"/>
  </w:num>
  <w:num w16cid:durableId="358513090" w:numId="66">
    <w:abstractNumId w:val="6"/>
  </w:num>
  <w:num w16cid:durableId="979577209" w:numId="67">
    <w:abstractNumId w:val="5"/>
  </w:num>
  <w:num w16cid:durableId="855384209" w:numId="68">
    <w:abstractNumId w:val="4"/>
  </w:num>
  <w:num w16cid:durableId="1589535445" w:numId="69">
    <w:abstractNumId w:val="8"/>
  </w:num>
  <w:num w16cid:durableId="707144724" w:numId="70">
    <w:abstractNumId w:val="3"/>
  </w:num>
  <w:num w16cid:durableId="1319730138" w:numId="71">
    <w:abstractNumId w:val="2"/>
  </w:num>
  <w:num w16cid:durableId="1641956160" w:numId="72">
    <w:abstractNumId w:val="1"/>
  </w:num>
  <w:num w16cid:durableId="1850288522" w:numId="73">
    <w:abstractNumId w:val="0"/>
  </w:num>
  <w:num w16cid:durableId="1001783300" w:numId="74">
    <w:abstractNumId w:val="9"/>
  </w:num>
  <w:num w16cid:durableId="936867179" w:numId="75">
    <w:abstractNumId w:val="7"/>
  </w:num>
  <w:num w16cid:durableId="584651744" w:numId="76">
    <w:abstractNumId w:val="6"/>
  </w:num>
  <w:num w16cid:durableId="1631396024" w:numId="77">
    <w:abstractNumId w:val="5"/>
  </w:num>
  <w:num w16cid:durableId="1911304380" w:numId="78">
    <w:abstractNumId w:val="4"/>
  </w:num>
  <w:num w16cid:durableId="424302371" w:numId="79">
    <w:abstractNumId w:val="8"/>
  </w:num>
  <w:num w16cid:durableId="1075249434" w:numId="80">
    <w:abstractNumId w:val="3"/>
  </w:num>
  <w:num w16cid:durableId="859469372" w:numId="81">
    <w:abstractNumId w:val="2"/>
  </w:num>
  <w:num w16cid:durableId="1701084640" w:numId="82">
    <w:abstractNumId w:val="1"/>
  </w:num>
  <w:num w16cid:durableId="1710757872" w:numId="83">
    <w:abstractNumId w:val="0"/>
  </w:num>
  <w:num w16cid:durableId="130708667" w:numId="84">
    <w:abstractNumId w:val="9"/>
  </w:num>
  <w:num w16cid:durableId="1043024780" w:numId="85">
    <w:abstractNumId w:val="7"/>
  </w:num>
  <w:num w16cid:durableId="1571309725" w:numId="86">
    <w:abstractNumId w:val="6"/>
  </w:num>
  <w:num w16cid:durableId="1855993608" w:numId="87">
    <w:abstractNumId w:val="5"/>
  </w:num>
  <w:num w16cid:durableId="1057706600" w:numId="88">
    <w:abstractNumId w:val="4"/>
  </w:num>
  <w:num w16cid:durableId="607589963" w:numId="89">
    <w:abstractNumId w:val="8"/>
  </w:num>
  <w:num w16cid:durableId="332414992" w:numId="90">
    <w:abstractNumId w:val="3"/>
  </w:num>
  <w:num w16cid:durableId="702250002" w:numId="91">
    <w:abstractNumId w:val="2"/>
  </w:num>
  <w:num w16cid:durableId="691303119" w:numId="92">
    <w:abstractNumId w:val="1"/>
  </w:num>
  <w:num w16cid:durableId="1707561992" w:numId="93">
    <w:abstractNumId w:val="0"/>
  </w:num>
  <w:num w16cid:durableId="1348874542" w:numId="94">
    <w:abstractNumId w:val="9"/>
  </w:num>
  <w:num w16cid:durableId="724374759" w:numId="95">
    <w:abstractNumId w:val="7"/>
  </w:num>
  <w:num w16cid:durableId="881749346" w:numId="96">
    <w:abstractNumId w:val="6"/>
  </w:num>
  <w:num w16cid:durableId="468208900" w:numId="97">
    <w:abstractNumId w:val="5"/>
  </w:num>
  <w:num w16cid:durableId="1361468130" w:numId="98">
    <w:abstractNumId w:val="4"/>
  </w:num>
  <w:num w16cid:durableId="1117409754" w:numId="99">
    <w:abstractNumId w:val="8"/>
  </w:num>
  <w:num w16cid:durableId="303122155" w:numId="100">
    <w:abstractNumId w:val="3"/>
  </w:num>
  <w:num w16cid:durableId="967977413" w:numId="101">
    <w:abstractNumId w:val="2"/>
  </w:num>
  <w:num w16cid:durableId="747582624" w:numId="102">
    <w:abstractNumId w:val="1"/>
  </w:num>
  <w:num w16cid:durableId="1423573141" w:numId="103">
    <w:abstractNumId w:val="0"/>
  </w:num>
  <w:num w16cid:durableId="839201942" w:numId="104">
    <w:abstractNumId w:val="9"/>
  </w:num>
  <w:num w16cid:durableId="1269586063" w:numId="105">
    <w:abstractNumId w:val="7"/>
  </w:num>
  <w:num w16cid:durableId="2015834146" w:numId="106">
    <w:abstractNumId w:val="6"/>
  </w:num>
  <w:num w16cid:durableId="764305420" w:numId="107">
    <w:abstractNumId w:val="5"/>
  </w:num>
  <w:num w16cid:durableId="1095053516" w:numId="108">
    <w:abstractNumId w:val="4"/>
  </w:num>
  <w:num w16cid:durableId="719205805" w:numId="109">
    <w:abstractNumId w:val="8"/>
  </w:num>
  <w:num w16cid:durableId="365525553" w:numId="110">
    <w:abstractNumId w:val="3"/>
  </w:num>
  <w:num w16cid:durableId="1072045236" w:numId="111">
    <w:abstractNumId w:val="2"/>
  </w:num>
  <w:num w16cid:durableId="114637176" w:numId="112">
    <w:abstractNumId w:val="1"/>
  </w:num>
  <w:num w16cid:durableId="1169253973" w:numId="113">
    <w:abstractNumId w:val="0"/>
  </w:num>
  <w:num w16cid:durableId="1065295893" w:numId="114">
    <w:abstractNumId w:val="9"/>
  </w:num>
  <w:num w16cid:durableId="477503541" w:numId="115">
    <w:abstractNumId w:val="7"/>
  </w:num>
  <w:num w16cid:durableId="722944472" w:numId="116">
    <w:abstractNumId w:val="6"/>
  </w:num>
  <w:num w16cid:durableId="1668051590" w:numId="117">
    <w:abstractNumId w:val="5"/>
  </w:num>
  <w:num w16cid:durableId="1298798300" w:numId="118">
    <w:abstractNumId w:val="4"/>
  </w:num>
  <w:num w16cid:durableId="627316862" w:numId="119">
    <w:abstractNumId w:val="8"/>
  </w:num>
  <w:num w16cid:durableId="1696998687" w:numId="120">
    <w:abstractNumId w:val="3"/>
  </w:num>
  <w:num w16cid:durableId="1985498442" w:numId="121">
    <w:abstractNumId w:val="2"/>
  </w:num>
  <w:num w16cid:durableId="629438719" w:numId="122">
    <w:abstractNumId w:val="1"/>
  </w:num>
  <w:num w16cid:durableId="991328454" w:numId="123">
    <w:abstractNumId w:val="0"/>
  </w:num>
  <w:num w16cid:durableId="597979607" w:numId="124">
    <w:abstractNumId w:val="9"/>
  </w:num>
  <w:num w16cid:durableId="764106292" w:numId="125">
    <w:abstractNumId w:val="7"/>
  </w:num>
  <w:num w16cid:durableId="1337879801" w:numId="126">
    <w:abstractNumId w:val="6"/>
  </w:num>
  <w:num w16cid:durableId="346516617" w:numId="127">
    <w:abstractNumId w:val="5"/>
  </w:num>
  <w:num w16cid:durableId="785735275" w:numId="128">
    <w:abstractNumId w:val="4"/>
  </w:num>
  <w:num w16cid:durableId="1700814446" w:numId="129">
    <w:abstractNumId w:val="8"/>
  </w:num>
  <w:num w16cid:durableId="1014578562" w:numId="130">
    <w:abstractNumId w:val="3"/>
  </w:num>
  <w:num w16cid:durableId="1114399822" w:numId="131">
    <w:abstractNumId w:val="2"/>
  </w:num>
  <w:num w16cid:durableId="1893543912" w:numId="132">
    <w:abstractNumId w:val="1"/>
  </w:num>
  <w:num w16cid:durableId="1292709573" w:numId="133">
    <w:abstractNumId w:val="0"/>
  </w:num>
  <w:num w16cid:durableId="1350640742" w:numId="134">
    <w:abstractNumId w:val="9"/>
  </w:num>
  <w:num w16cid:durableId="1496340093" w:numId="135">
    <w:abstractNumId w:val="7"/>
  </w:num>
  <w:num w16cid:durableId="1730305562" w:numId="136">
    <w:abstractNumId w:val="6"/>
  </w:num>
  <w:num w16cid:durableId="1133789547" w:numId="137">
    <w:abstractNumId w:val="5"/>
  </w:num>
  <w:num w16cid:durableId="727656604" w:numId="138">
    <w:abstractNumId w:val="4"/>
  </w:num>
  <w:num w16cid:durableId="724253883" w:numId="139">
    <w:abstractNumId w:val="8"/>
  </w:num>
  <w:num w16cid:durableId="1626698821" w:numId="140">
    <w:abstractNumId w:val="3"/>
  </w:num>
  <w:num w16cid:durableId="1457531350" w:numId="141">
    <w:abstractNumId w:val="2"/>
  </w:num>
  <w:num w16cid:durableId="289091917" w:numId="142">
    <w:abstractNumId w:val="1"/>
  </w:num>
  <w:num w16cid:durableId="1003632131" w:numId="143">
    <w:abstractNumId w:val="0"/>
  </w:num>
  <w:num w16cid:durableId="609750508" w:numId="144">
    <w:abstractNumId w:val="9"/>
  </w:num>
  <w:num w16cid:durableId="1456749850" w:numId="145">
    <w:abstractNumId w:val="7"/>
  </w:num>
  <w:num w16cid:durableId="345403085" w:numId="146">
    <w:abstractNumId w:val="6"/>
  </w:num>
  <w:num w16cid:durableId="17974511" w:numId="147">
    <w:abstractNumId w:val="5"/>
  </w:num>
  <w:num w16cid:durableId="1155679778" w:numId="148">
    <w:abstractNumId w:val="4"/>
  </w:num>
  <w:num w16cid:durableId="1083378850" w:numId="149">
    <w:abstractNumId w:val="8"/>
  </w:num>
  <w:num w16cid:durableId="376978616" w:numId="150">
    <w:abstractNumId w:val="3"/>
  </w:num>
  <w:num w16cid:durableId="2011984920" w:numId="151">
    <w:abstractNumId w:val="2"/>
  </w:num>
  <w:num w16cid:durableId="130053064" w:numId="152">
    <w:abstractNumId w:val="1"/>
  </w:num>
  <w:num w16cid:durableId="643311036" w:numId="153">
    <w:abstractNumId w:val="0"/>
  </w:num>
  <w:num w16cid:durableId="563487900" w:numId="154">
    <w:abstractNumId w:val="9"/>
  </w:num>
  <w:num w16cid:durableId="1151940506" w:numId="155">
    <w:abstractNumId w:val="7"/>
  </w:num>
  <w:num w16cid:durableId="1459758508" w:numId="156">
    <w:abstractNumId w:val="6"/>
  </w:num>
  <w:num w16cid:durableId="169759733" w:numId="157">
    <w:abstractNumId w:val="5"/>
  </w:num>
  <w:num w16cid:durableId="1379434221" w:numId="158">
    <w:abstractNumId w:val="4"/>
  </w:num>
  <w:num w16cid:durableId="561406319" w:numId="159">
    <w:abstractNumId w:val="8"/>
  </w:num>
  <w:num w16cid:durableId="2067681147" w:numId="160">
    <w:abstractNumId w:val="3"/>
  </w:num>
  <w:num w16cid:durableId="905186043" w:numId="161">
    <w:abstractNumId w:val="2"/>
  </w:num>
  <w:num w16cid:durableId="367218457" w:numId="162">
    <w:abstractNumId w:val="1"/>
  </w:num>
  <w:num w16cid:durableId="368647840" w:numId="163">
    <w:abstractNumId w:val="0"/>
  </w:num>
  <w:num w16cid:durableId="1546678974" w:numId="164">
    <w:abstractNumId w:val="9"/>
  </w:num>
  <w:num w16cid:durableId="1874076029" w:numId="165">
    <w:abstractNumId w:val="7"/>
  </w:num>
  <w:num w16cid:durableId="1351762689" w:numId="166">
    <w:abstractNumId w:val="6"/>
  </w:num>
  <w:num w16cid:durableId="768819187" w:numId="167">
    <w:abstractNumId w:val="5"/>
  </w:num>
  <w:num w16cid:durableId="813760727" w:numId="168">
    <w:abstractNumId w:val="4"/>
  </w:num>
  <w:num w16cid:durableId="1775395316" w:numId="169">
    <w:abstractNumId w:val="8"/>
  </w:num>
  <w:num w16cid:durableId="2124183524" w:numId="170">
    <w:abstractNumId w:val="3"/>
  </w:num>
  <w:num w16cid:durableId="295836137" w:numId="171">
    <w:abstractNumId w:val="2"/>
  </w:num>
  <w:num w16cid:durableId="1008748266" w:numId="172">
    <w:abstractNumId w:val="1"/>
  </w:num>
  <w:num w16cid:durableId="1892379980" w:numId="173">
    <w:abstractNumId w:val="0"/>
  </w:num>
  <w:num w16cid:durableId="1203789612" w:numId="174">
    <w:abstractNumId w:val="9"/>
  </w:num>
  <w:num w16cid:durableId="1363630972" w:numId="175">
    <w:abstractNumId w:val="7"/>
  </w:num>
  <w:num w16cid:durableId="1147547588" w:numId="176">
    <w:abstractNumId w:val="6"/>
  </w:num>
  <w:num w16cid:durableId="1745835618" w:numId="177">
    <w:abstractNumId w:val="5"/>
  </w:num>
  <w:num w16cid:durableId="516191106" w:numId="178">
    <w:abstractNumId w:val="4"/>
  </w:num>
  <w:num w16cid:durableId="623005037" w:numId="179">
    <w:abstractNumId w:val="8"/>
  </w:num>
  <w:num w16cid:durableId="462425991" w:numId="180">
    <w:abstractNumId w:val="3"/>
  </w:num>
  <w:num w16cid:durableId="1726953267" w:numId="181">
    <w:abstractNumId w:val="2"/>
  </w:num>
  <w:num w16cid:durableId="1032076491" w:numId="182">
    <w:abstractNumId w:val="1"/>
  </w:num>
  <w:num w16cid:durableId="1336344905" w:numId="183">
    <w:abstractNumId w:val="0"/>
  </w:num>
  <w:num w16cid:durableId="664474454" w:numId="184">
    <w:abstractNumId w:val="0"/>
  </w:num>
  <w:num w16cid:durableId="1652098866" w:numId="185">
    <w:abstractNumId w:val="2"/>
  </w:num>
  <w:num w16cid:durableId="557010073" w:numId="186">
    <w:abstractNumId w:val="1"/>
  </w:num>
  <w:num w16cid:durableId="918714027" w:numId="187">
    <w:abstractNumId w:val="3"/>
  </w:num>
  <w:num w16cid:durableId="1158837891" w:numId="188">
    <w:abstractNumId w:val="8"/>
  </w:num>
  <w:num w16cid:durableId="534540330" w:numId="189">
    <w:abstractNumId w:val="6"/>
  </w:num>
  <w:num w16cid:durableId="510460592" w:numId="190">
    <w:abstractNumId w:val="5"/>
  </w:num>
  <w:num w16cid:durableId="1655639583" w:numId="191">
    <w:abstractNumId w:val="4"/>
  </w:num>
  <w:num w16cid:durableId="106975706" w:numId="192">
    <w:abstractNumId w:val="9"/>
  </w:num>
  <w:num w16cid:durableId="868026527" w:numId="193">
    <w:abstractNumId w:val="7"/>
  </w:num>
  <w:num w16cid:durableId="1494033030" w:numId="194">
    <w:abstractNumId w:val="9"/>
  </w:num>
  <w:num w16cid:durableId="76560636" w:numId="195">
    <w:abstractNumId w:val="7"/>
  </w:num>
  <w:num w16cid:durableId="1153831858" w:numId="196">
    <w:abstractNumId w:val="6"/>
  </w:num>
  <w:num w16cid:durableId="1107197226" w:numId="197">
    <w:abstractNumId w:val="5"/>
  </w:num>
  <w:num w16cid:durableId="1168012232" w:numId="198">
    <w:abstractNumId w:val="4"/>
  </w:num>
  <w:num w16cid:durableId="1732188868" w:numId="199">
    <w:abstractNumId w:val="8"/>
  </w:num>
  <w:num w16cid:durableId="2097558075" w:numId="200">
    <w:abstractNumId w:val="3"/>
  </w:num>
  <w:num w16cid:durableId="2070374698" w:numId="201">
    <w:abstractNumId w:val="2"/>
  </w:num>
  <w:num w16cid:durableId="1882932345" w:numId="202">
    <w:abstractNumId w:val="1"/>
  </w:num>
  <w:num w16cid:durableId="1927878337" w:numId="203">
    <w:abstractNumId w:val="0"/>
  </w:num>
  <w:num w16cid:durableId="2133941080" w:numId="204">
    <w:abstractNumId w:val="9"/>
  </w:num>
  <w:num w16cid:durableId="1845821463" w:numId="205">
    <w:abstractNumId w:val="7"/>
  </w:num>
  <w:num w16cid:durableId="1491797287" w:numId="206">
    <w:abstractNumId w:val="6"/>
  </w:num>
  <w:num w16cid:durableId="458425715" w:numId="207">
    <w:abstractNumId w:val="5"/>
  </w:num>
  <w:num w16cid:durableId="1278097321" w:numId="208">
    <w:abstractNumId w:val="4"/>
  </w:num>
  <w:num w16cid:durableId="1231190095" w:numId="209">
    <w:abstractNumId w:val="8"/>
  </w:num>
  <w:num w16cid:durableId="69279480" w:numId="210">
    <w:abstractNumId w:val="3"/>
  </w:num>
  <w:num w16cid:durableId="1137799601" w:numId="211">
    <w:abstractNumId w:val="2"/>
  </w:num>
  <w:num w16cid:durableId="1295790068" w:numId="212">
    <w:abstractNumId w:val="1"/>
  </w:num>
  <w:num w16cid:durableId="925384033" w:numId="213">
    <w:abstractNumId w:val="0"/>
  </w:num>
  <w:num w16cid:durableId="44186070" w:numId="214">
    <w:abstractNumId w:val="1"/>
  </w:num>
  <w:num w16cid:durableId="883903932" w:numId="215">
    <w:abstractNumId w:val="0"/>
  </w:num>
  <w:num w16cid:durableId="1175000667" w:numId="216">
    <w:abstractNumId w:val="9"/>
  </w:num>
  <w:num w16cid:durableId="1182164523" w:numId="217">
    <w:abstractNumId w:val="7"/>
  </w:num>
  <w:num w16cid:durableId="136382741" w:numId="218">
    <w:abstractNumId w:val="6"/>
  </w:num>
  <w:num w16cid:durableId="974601608" w:numId="219">
    <w:abstractNumId w:val="5"/>
  </w:num>
  <w:num w16cid:durableId="1732843747" w:numId="220">
    <w:abstractNumId w:val="4"/>
  </w:num>
  <w:num w16cid:durableId="1242907116" w:numId="221">
    <w:abstractNumId w:val="8"/>
  </w:num>
  <w:num w16cid:durableId="2139640518" w:numId="222">
    <w:abstractNumId w:val="3"/>
  </w:num>
  <w:num w16cid:durableId="265384038" w:numId="223">
    <w:abstractNumId w:val="2"/>
  </w:num>
  <w:num w16cid:durableId="869536280" w:numId="224">
    <w:abstractNumId w:val="1"/>
  </w:num>
  <w:num w16cid:durableId="1464082256" w:numId="225">
    <w:abstractNumId w:val="0"/>
  </w:num>
  <w:num w16cid:durableId="88233209" w:numId="226">
    <w:abstractNumId w:val="1"/>
  </w:num>
  <w:num w16cid:durableId="418256417" w:numId="227">
    <w:abstractNumId w:val="0"/>
  </w:num>
  <w:num w16cid:durableId="437213298" w:numId="228">
    <w:abstractNumId w:val="9"/>
  </w:num>
  <w:num w16cid:durableId="856846134" w:numId="229">
    <w:abstractNumId w:val="7"/>
  </w:num>
  <w:num w16cid:durableId="3480551" w:numId="230">
    <w:abstractNumId w:val="6"/>
  </w:num>
  <w:num w16cid:durableId="254482403" w:numId="231">
    <w:abstractNumId w:val="5"/>
  </w:num>
  <w:num w16cid:durableId="1256522429" w:numId="232">
    <w:abstractNumId w:val="4"/>
  </w:num>
  <w:num w16cid:durableId="1179733066" w:numId="233">
    <w:abstractNumId w:val="8"/>
  </w:num>
  <w:num w16cid:durableId="2090694065" w:numId="234">
    <w:abstractNumId w:val="3"/>
  </w:num>
  <w:num w16cid:durableId="634873395" w:numId="235">
    <w:abstractNumId w:val="2"/>
  </w:num>
  <w:num w16cid:durableId="1063799031" w:numId="236">
    <w:abstractNumId w:val="1"/>
  </w:num>
  <w:num w16cid:durableId="991906884" w:numId="237">
    <w:abstractNumId w:val="0"/>
  </w:num>
  <w:num w16cid:durableId="847863065" w:numId="238">
    <w:abstractNumId w:val="1"/>
  </w:num>
  <w:num w16cid:durableId="206533055" w:numId="239">
    <w:abstractNumId w:val="0"/>
  </w:num>
  <w:num w16cid:durableId="1913420161" w:numId="240">
    <w:abstractNumId w:val="9"/>
  </w:num>
  <w:num w16cid:durableId="475148769" w:numId="241">
    <w:abstractNumId w:val="7"/>
  </w:num>
  <w:num w16cid:durableId="1168519077" w:numId="242">
    <w:abstractNumId w:val="6"/>
  </w:num>
  <w:num w16cid:durableId="905607102" w:numId="243">
    <w:abstractNumId w:val="5"/>
  </w:num>
  <w:num w16cid:durableId="516433961" w:numId="244">
    <w:abstractNumId w:val="4"/>
  </w:num>
  <w:num w16cid:durableId="1967736012" w:numId="245">
    <w:abstractNumId w:val="8"/>
  </w:num>
  <w:num w16cid:durableId="897325447" w:numId="246">
    <w:abstractNumId w:val="3"/>
  </w:num>
  <w:num w16cid:durableId="669872286" w:numId="247">
    <w:abstractNumId w:val="2"/>
  </w:num>
  <w:num w16cid:durableId="1094520378" w:numId="248">
    <w:abstractNumId w:val="1"/>
  </w:num>
  <w:num w16cid:durableId="1282154233" w:numId="249">
    <w:abstractNumId w:val="0"/>
  </w:num>
  <w:num w16cid:durableId="1149202503" w:numId="250">
    <w:abstractNumId w:val="0"/>
  </w:num>
  <w:num w16cid:durableId="1820270615" w:numId="251">
    <w:abstractNumId w:val="1"/>
  </w:num>
  <w:num w16cid:durableId="2049841317" w:numId="252">
    <w:abstractNumId w:val="2"/>
  </w:num>
  <w:num w16cid:durableId="1862041280" w:numId="253">
    <w:abstractNumId w:val="3"/>
  </w:num>
  <w:num w16cid:durableId="1445267564" w:numId="254">
    <w:abstractNumId w:val="8"/>
  </w:num>
  <w:num w16cid:durableId="2038115065" w:numId="255">
    <w:abstractNumId w:val="4"/>
  </w:num>
  <w:num w16cid:durableId="1617177990" w:numId="256">
    <w:abstractNumId w:val="5"/>
  </w:num>
  <w:num w16cid:durableId="886918793" w:numId="257">
    <w:abstractNumId w:val="6"/>
  </w:num>
  <w:num w16cid:durableId="1492018752" w:numId="258">
    <w:abstractNumId w:val="7"/>
  </w:num>
  <w:num w16cid:durableId="1168712827" w:numId="259">
    <w:abstractNumId w:val="9"/>
  </w:num>
  <w:num w16cid:durableId="1816952202" w:numId="260">
    <w:abstractNumId w:val="9"/>
  </w:num>
  <w:num w16cid:durableId="1465081672" w:numId="261">
    <w:abstractNumId w:val="7"/>
  </w:num>
  <w:num w16cid:durableId="1511260173" w:numId="262">
    <w:abstractNumId w:val="6"/>
  </w:num>
  <w:num w16cid:durableId="1350520741" w:numId="263">
    <w:abstractNumId w:val="5"/>
  </w:num>
  <w:num w16cid:durableId="1344279697" w:numId="264">
    <w:abstractNumId w:val="4"/>
  </w:num>
  <w:num w16cid:durableId="362367708" w:numId="265">
    <w:abstractNumId w:val="8"/>
  </w:num>
  <w:num w16cid:durableId="391849613" w:numId="266">
    <w:abstractNumId w:val="3"/>
  </w:num>
  <w:num w16cid:durableId="671953089" w:numId="267">
    <w:abstractNumId w:val="2"/>
  </w:num>
  <w:num w16cid:durableId="1882286754" w:numId="268">
    <w:abstractNumId w:val="1"/>
  </w:num>
  <w:num w16cid:durableId="822893381" w:numId="269">
    <w:abstractNumId w:val="0"/>
  </w:num>
  <w:num w16cid:durableId="292102371" w:numId="270">
    <w:abstractNumId w:val="9"/>
  </w:num>
  <w:num w16cid:durableId="423192135" w:numId="271">
    <w:abstractNumId w:val="7"/>
  </w:num>
  <w:num w16cid:durableId="64230047" w:numId="272">
    <w:abstractNumId w:val="6"/>
  </w:num>
  <w:num w16cid:durableId="67654867" w:numId="273">
    <w:abstractNumId w:val="5"/>
  </w:num>
  <w:num w16cid:durableId="251083244" w:numId="274">
    <w:abstractNumId w:val="4"/>
  </w:num>
  <w:num w16cid:durableId="178928306" w:numId="275">
    <w:abstractNumId w:val="8"/>
  </w:num>
  <w:num w16cid:durableId="1372531006" w:numId="276">
    <w:abstractNumId w:val="3"/>
  </w:num>
  <w:num w16cid:durableId="26494700" w:numId="277">
    <w:abstractNumId w:val="2"/>
  </w:num>
  <w:num w16cid:durableId="1442265774" w:numId="278">
    <w:abstractNumId w:val="1"/>
  </w:num>
  <w:num w16cid:durableId="1317686223" w:numId="279">
    <w:abstractNumId w:val="0"/>
  </w:num>
  <w:num w16cid:durableId="240720648" w:numId="280">
    <w:abstractNumId w:val="9"/>
  </w:num>
  <w:num w16cid:durableId="822084155" w:numId="281">
    <w:abstractNumId w:val="7"/>
  </w:num>
  <w:num w16cid:durableId="69431915" w:numId="282">
    <w:abstractNumId w:val="6"/>
  </w:num>
  <w:num w16cid:durableId="126171037" w:numId="283">
    <w:abstractNumId w:val="5"/>
  </w:num>
  <w:num w16cid:durableId="1506556971" w:numId="284">
    <w:abstractNumId w:val="4"/>
  </w:num>
  <w:num w16cid:durableId="196163184" w:numId="285">
    <w:abstractNumId w:val="8"/>
  </w:num>
  <w:num w16cid:durableId="1016813352" w:numId="286">
    <w:abstractNumId w:val="3"/>
  </w:num>
  <w:num w16cid:durableId="148910829" w:numId="287">
    <w:abstractNumId w:val="2"/>
  </w:num>
  <w:num w16cid:durableId="1166436311" w:numId="288">
    <w:abstractNumId w:val="1"/>
  </w:num>
  <w:num w16cid:durableId="1663969278" w:numId="289">
    <w:abstractNumId w:val="0"/>
  </w:num>
  <w:num w16cid:durableId="1625383380" w:numId="290">
    <w:abstractNumId w:val="9"/>
  </w:num>
  <w:num w16cid:durableId="286359372" w:numId="291">
    <w:abstractNumId w:val="7"/>
  </w:num>
  <w:num w16cid:durableId="399329245" w:numId="292">
    <w:abstractNumId w:val="6"/>
  </w:num>
  <w:num w16cid:durableId="175315687" w:numId="293">
    <w:abstractNumId w:val="5"/>
  </w:num>
  <w:num w16cid:durableId="550001881" w:numId="294">
    <w:abstractNumId w:val="4"/>
  </w:num>
  <w:num w16cid:durableId="1658730663" w:numId="295">
    <w:abstractNumId w:val="8"/>
  </w:num>
  <w:num w16cid:durableId="682054321" w:numId="296">
    <w:abstractNumId w:val="3"/>
  </w:num>
  <w:num w16cid:durableId="1549492292" w:numId="297">
    <w:abstractNumId w:val="2"/>
  </w:num>
  <w:num w16cid:durableId="1220744776" w:numId="298">
    <w:abstractNumId w:val="1"/>
  </w:num>
  <w:num w16cid:durableId="565650063" w:numId="299">
    <w:abstractNumId w:val="0"/>
  </w:num>
  <w:num w16cid:durableId="753206063" w:numId="300">
    <w:abstractNumId w:val="9"/>
  </w:num>
  <w:num w16cid:durableId="1681540512" w:numId="301">
    <w:abstractNumId w:val="7"/>
  </w:num>
  <w:num w16cid:durableId="29889268" w:numId="302">
    <w:abstractNumId w:val="6"/>
  </w:num>
  <w:num w16cid:durableId="73165582" w:numId="303">
    <w:abstractNumId w:val="5"/>
  </w:num>
  <w:num w16cid:durableId="2028289763" w:numId="304">
    <w:abstractNumId w:val="4"/>
  </w:num>
  <w:num w16cid:durableId="861741422" w:numId="305">
    <w:abstractNumId w:val="8"/>
  </w:num>
  <w:num w16cid:durableId="2080637543" w:numId="306">
    <w:abstractNumId w:val="3"/>
  </w:num>
  <w:num w16cid:durableId="1825777613" w:numId="307">
    <w:abstractNumId w:val="2"/>
  </w:num>
  <w:num w16cid:durableId="109446174" w:numId="308">
    <w:abstractNumId w:val="1"/>
  </w:num>
  <w:num w16cid:durableId="773482527" w:numId="309">
    <w:abstractNumId w:val="0"/>
  </w:num>
  <w:num w16cid:durableId="665130087" w:numId="310">
    <w:abstractNumId w:val="9"/>
  </w:num>
  <w:num w16cid:durableId="877472515" w:numId="311">
    <w:abstractNumId w:val="7"/>
  </w:num>
  <w:num w16cid:durableId="651714314" w:numId="312">
    <w:abstractNumId w:val="6"/>
  </w:num>
  <w:num w16cid:durableId="1276908180" w:numId="313">
    <w:abstractNumId w:val="5"/>
  </w:num>
  <w:num w16cid:durableId="558171608" w:numId="314">
    <w:abstractNumId w:val="4"/>
  </w:num>
  <w:num w16cid:durableId="374887617" w:numId="315">
    <w:abstractNumId w:val="8"/>
  </w:num>
  <w:num w16cid:durableId="776561524" w:numId="316">
    <w:abstractNumId w:val="3"/>
  </w:num>
  <w:num w16cid:durableId="842934204" w:numId="317">
    <w:abstractNumId w:val="2"/>
  </w:num>
  <w:num w16cid:durableId="936670320" w:numId="318">
    <w:abstractNumId w:val="1"/>
  </w:num>
  <w:num w16cid:durableId="1686785462" w:numId="319">
    <w:abstractNumId w:val="0"/>
  </w:num>
  <w:num w16cid:durableId="378943058" w:numId="320">
    <w:abstractNumId w:val="9"/>
  </w:num>
  <w:num w16cid:durableId="425855621" w:numId="321">
    <w:abstractNumId w:val="7"/>
  </w:num>
  <w:num w16cid:durableId="390882922" w:numId="322">
    <w:abstractNumId w:val="6"/>
  </w:num>
  <w:num w16cid:durableId="1726290803" w:numId="323">
    <w:abstractNumId w:val="5"/>
  </w:num>
  <w:num w16cid:durableId="1340503623" w:numId="324">
    <w:abstractNumId w:val="4"/>
  </w:num>
  <w:num w16cid:durableId="1697730803" w:numId="325">
    <w:abstractNumId w:val="8"/>
  </w:num>
  <w:num w16cid:durableId="1321884340" w:numId="326">
    <w:abstractNumId w:val="3"/>
  </w:num>
  <w:num w16cid:durableId="1375083532" w:numId="327">
    <w:abstractNumId w:val="2"/>
  </w:num>
  <w:num w16cid:durableId="1794321440" w:numId="328">
    <w:abstractNumId w:val="1"/>
  </w:num>
  <w:num w16cid:durableId="1506550488" w:numId="329">
    <w:abstractNumId w:val="0"/>
  </w:num>
  <w:num w16cid:durableId="1716923160" w:numId="330">
    <w:abstractNumId w:val="9"/>
  </w:num>
  <w:num w16cid:durableId="1812477861" w:numId="331">
    <w:abstractNumId w:val="7"/>
  </w:num>
  <w:num w16cid:durableId="70322720" w:numId="332">
    <w:abstractNumId w:val="6"/>
  </w:num>
  <w:num w16cid:durableId="747652879" w:numId="333">
    <w:abstractNumId w:val="5"/>
  </w:num>
  <w:num w16cid:durableId="1468204375" w:numId="334">
    <w:abstractNumId w:val="4"/>
  </w:num>
  <w:num w16cid:durableId="79984099" w:numId="335">
    <w:abstractNumId w:val="8"/>
  </w:num>
  <w:num w16cid:durableId="1885753718" w:numId="336">
    <w:abstractNumId w:val="3"/>
  </w:num>
  <w:num w16cid:durableId="789905668" w:numId="337">
    <w:abstractNumId w:val="2"/>
  </w:num>
  <w:num w16cid:durableId="1368488604" w:numId="338">
    <w:abstractNumId w:val="1"/>
  </w:num>
  <w:num w16cid:durableId="433986069" w:numId="339">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1" w:qFormat="1" w:uiPriority="9"/>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31BA9"/>
    <w:pPr>
      <w:spacing w:after="0" w:line="360" w:lineRule="auto"/>
      <w:jc w:val="both"/>
    </w:pPr>
    <w:rPr>
      <w:rFonts w:ascii="Arial" w:eastAsia="Meiryo" w:hAnsi="Arial"/>
      <w:sz w:val="22"/>
    </w:rPr>
  </w:style>
  <w:style w:styleId="Heading1" w:type="paragraph">
    <w:name w:val="heading 1"/>
    <w:basedOn w:val="Normal"/>
    <w:next w:val="BodyText"/>
    <w:link w:val="Heading1Char"/>
    <w:uiPriority w:val="9"/>
    <w:qFormat/>
    <w:rsid w:val="0066708A"/>
    <w:pPr>
      <w:keepNext/>
      <w:keepLines/>
      <w:pageBreakBefore/>
      <w:jc w:val="center"/>
      <w:outlineLvl w:val="0"/>
    </w:pPr>
    <w:rPr>
      <w:rFonts w:cs="Arial" w:eastAsiaTheme="majorEastAsia"/>
      <w:b/>
      <w:bCs/>
      <w:color w:themeColor="text1" w:val="000000"/>
      <w:szCs w:val="22"/>
    </w:rPr>
  </w:style>
  <w:style w:styleId="Heading2" w:type="paragraph">
    <w:name w:val="heading 2"/>
    <w:basedOn w:val="Normal"/>
    <w:next w:val="BodyText"/>
    <w:uiPriority w:val="9"/>
    <w:unhideWhenUsed/>
    <w:qFormat/>
    <w:rsid w:val="003C7F04"/>
    <w:pPr>
      <w:keepNext/>
      <w:keepLines/>
      <w:outlineLvl w:val="1"/>
    </w:pPr>
    <w:rPr>
      <w:rFonts w:cs="Arial" w:eastAsiaTheme="majorEastAsia"/>
      <w:b/>
      <w:bCs/>
      <w:color w:themeColor="text1" w:val="000000"/>
      <w:szCs w:val="22"/>
    </w:rPr>
  </w:style>
  <w:style w:styleId="Heading3" w:type="paragraph">
    <w:name w:val="heading 3"/>
    <w:basedOn w:val="Normal"/>
    <w:next w:val="BodyText"/>
    <w:uiPriority w:val="9"/>
    <w:unhideWhenUsed/>
    <w:qFormat/>
    <w:rsid w:val="003C7F04"/>
    <w:pPr>
      <w:keepNext/>
      <w:keepLines/>
      <w:outlineLvl w:val="2"/>
    </w:pPr>
    <w:rPr>
      <w:rFonts w:cs="Arial" w:eastAsiaTheme="majorEastAsia"/>
      <w:b/>
      <w:bCs/>
      <w:i/>
      <w:color w:themeColor="text1" w:val="000000"/>
      <w:szCs w:val="22"/>
    </w:rPr>
  </w:style>
  <w:style w:styleId="Heading4" w:type="paragraph">
    <w:name w:val="heading 4"/>
    <w:basedOn w:val="Normal"/>
    <w:next w:val="BodyText"/>
    <w:uiPriority w:val="9"/>
    <w:unhideWhenUsed/>
    <w:qFormat/>
    <w:rsid w:val="003C7F04"/>
    <w:pPr>
      <w:keepNext/>
      <w:keepLines/>
      <w:widowControl w:val="0"/>
      <w:ind w:firstLine="720"/>
      <w:outlineLvl w:val="3"/>
    </w:pPr>
    <w:rPr>
      <w:rFonts w:cs="Arial" w:eastAsiaTheme="majorEastAsia"/>
      <w:b/>
      <w:bCs/>
      <w:color w:themeColor="text1" w:val="000000"/>
      <w:szCs w:val="22"/>
    </w:rPr>
  </w:style>
  <w:style w:styleId="Heading5" w:type="paragraph">
    <w:name w:val="heading 5"/>
    <w:basedOn w:val="Normal"/>
    <w:next w:val="BodyText"/>
    <w:uiPriority w:val="9"/>
    <w:unhideWhenUsed/>
    <w:qFormat/>
    <w:rsid w:val="003C7F04"/>
    <w:pPr>
      <w:keepNext/>
      <w:keepLines/>
      <w:ind w:firstLine="720"/>
      <w:outlineLvl w:val="4"/>
    </w:pPr>
    <w:rPr>
      <w:rFonts w:cs="Arial" w:eastAsiaTheme="majorEastAsia"/>
      <w:b/>
      <w:bCs/>
      <w:i/>
      <w:color w:themeColor="text1" w:val="000000"/>
      <w:szCs w:val="22"/>
    </w:rPr>
  </w:style>
  <w:style w:styleId="Heading6" w:type="paragraph">
    <w:name w:val="heading 6"/>
    <w:basedOn w:val="Normal"/>
    <w:next w:val="BodyText"/>
    <w:uiPriority w:val="9"/>
    <w:unhideWhenUsed/>
    <w:qFormat/>
    <w:rsid w:val="003C7F04"/>
    <w:pPr>
      <w:keepNext/>
      <w:keepLines/>
      <w:ind w:hanging="425" w:left="425"/>
      <w:outlineLvl w:val="5"/>
    </w:pPr>
    <w:rPr>
      <w:rFonts w:cs="Arial" w:eastAsiaTheme="majorEastAsia"/>
      <w:color w:themeColor="text1" w:val="000000"/>
      <w:szCs w:val="22"/>
    </w:rPr>
  </w:style>
  <w:style w:styleId="Heading7" w:type="paragraph">
    <w:name w:val="heading 7"/>
    <w:basedOn w:val="Normal"/>
    <w:next w:val="BodyText"/>
    <w:uiPriority w:val="9"/>
    <w:unhideWhenUsed/>
    <w:qFormat/>
    <w:rsid w:val="003C7F04"/>
    <w:pPr>
      <w:keepNext/>
      <w:keepLines/>
      <w:ind w:hanging="425" w:left="425"/>
      <w:outlineLvl w:val="6"/>
    </w:pPr>
    <w:rPr>
      <w:rFonts w:cs="Arial" w:eastAsiaTheme="majorEastAsia"/>
      <w:color w:themeColor="text1" w:val="000000"/>
      <w:szCs w:val="22"/>
    </w:rPr>
  </w:style>
  <w:style w:styleId="Heading8" w:type="paragraph">
    <w:name w:val="heading 8"/>
    <w:basedOn w:val="Normal"/>
    <w:next w:val="BodyText"/>
    <w:uiPriority w:val="9"/>
    <w:unhideWhenUsed/>
    <w:qFormat/>
    <w:rsid w:val="003C7F04"/>
    <w:pPr>
      <w:keepNext/>
      <w:keepLines/>
      <w:ind w:hanging="425" w:left="425"/>
      <w:outlineLvl w:val="7"/>
    </w:pPr>
    <w:rPr>
      <w:rFonts w:cs="Arial" w:eastAsiaTheme="majorEastAsia"/>
      <w:color w:themeColor="text1" w:val="000000"/>
      <w:szCs w:val="22"/>
    </w:rPr>
  </w:style>
  <w:style w:styleId="Heading9" w:type="paragraph">
    <w:name w:val="heading 9"/>
    <w:basedOn w:val="Normal"/>
    <w:next w:val="BodyText"/>
    <w:uiPriority w:val="9"/>
    <w:unhideWhenUsed/>
    <w:qFormat/>
    <w:rsid w:val="003C7F04"/>
    <w:pPr>
      <w:keepNext/>
      <w:keepLines/>
      <w:ind w:hanging="425" w:left="425"/>
      <w:outlineLvl w:val="8"/>
    </w:pPr>
    <w:rPr>
      <w:rFonts w:cs="Arial" w:eastAsiaTheme="majorEastAsia"/>
      <w:color w:themeColor="text1" w:val="000000"/>
      <w:szCs w:val="22"/>
    </w:rPr>
  </w:style>
  <w:style w:default="1" w:styleId="DefaultParagraphFont" w:type="character">
    <w:name w:val="Default Paragraph Font"/>
    <w:uiPriority w:val="1"/>
    <w:semiHidden/>
    <w:unhideWhenUsed/>
  </w:style>
  <w:style w:default="1" w:styleId="TableNormal" w:type="table">
    <w:name w:val="Normal Table"/>
    <w:uiPriority w:val="99"/>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6708A"/>
    <w:rPr>
      <w:rFonts w:cs="Arial"/>
      <w:szCs w:val="22"/>
    </w:rPr>
  </w:style>
  <w:style w:customStyle="1" w:styleId="FirstParagraph" w:type="paragraph">
    <w:name w:val="First Paragraph"/>
    <w:basedOn w:val="BodyText"/>
    <w:next w:val="BodyText"/>
    <w:qFormat/>
    <w:rsid w:val="003C7F04"/>
  </w:style>
  <w:style w:customStyle="1" w:styleId="Compact" w:type="paragraph">
    <w:name w:val="Compact"/>
    <w:basedOn w:val="BodyText"/>
    <w:qFormat/>
    <w:rsid w:val="008711A9"/>
  </w:style>
  <w:style w:styleId="Title" w:type="paragraph">
    <w:name w:val="Title"/>
    <w:basedOn w:val="Normal"/>
    <w:next w:val="BodyText"/>
    <w:qFormat/>
    <w:rsid w:val="00C11942"/>
    <w:pPr>
      <w:keepNext/>
      <w:keepLines/>
      <w:spacing w:after="480" w:before="480"/>
      <w:jc w:val="center"/>
    </w:pPr>
    <w:rPr>
      <w:rFonts w:cs="Arial"/>
      <w:b/>
      <w:bCs/>
      <w:color w:themeColor="text1" w:val="000000"/>
      <w:sz w:val="44"/>
      <w:szCs w:val="44"/>
    </w:rPr>
  </w:style>
  <w:style w:styleId="Subtitle" w:type="paragraph">
    <w:name w:val="Subtitle"/>
    <w:basedOn w:val="Title"/>
    <w:next w:val="BodyText"/>
    <w:qFormat/>
    <w:rsid w:val="00C11942"/>
    <w:pPr>
      <w:spacing w:after="0" w:before="0" w:line="480" w:lineRule="auto"/>
    </w:pPr>
    <w:rPr>
      <w:sz w:val="28"/>
      <w:szCs w:val="28"/>
    </w:rPr>
  </w:style>
  <w:style w:customStyle="1" w:styleId="Author" w:type="paragraph">
    <w:name w:val="Author"/>
    <w:next w:val="BodyText"/>
    <w:qFormat/>
    <w:rsid w:val="00FA6A06"/>
    <w:pPr>
      <w:keepNext/>
      <w:keepLines/>
      <w:spacing w:after="0" w:line="480" w:lineRule="auto"/>
      <w:jc w:val="center"/>
    </w:pPr>
    <w:rPr>
      <w:rFonts w:ascii="Arial" w:cs="Arial" w:hAnsi="Arial"/>
      <w:sz w:val="22"/>
      <w:szCs w:val="22"/>
    </w:rPr>
  </w:style>
  <w:style w:styleId="Date" w:type="paragraph">
    <w:name w:val="Date"/>
    <w:next w:val="BodyText"/>
    <w:qFormat/>
    <w:rsid w:val="00FA6A06"/>
    <w:pPr>
      <w:keepNext/>
      <w:keepLines/>
      <w:spacing w:after="0" w:line="480" w:lineRule="auto"/>
      <w:jc w:val="center"/>
    </w:pPr>
    <w:rPr>
      <w:rFonts w:ascii="Arial" w:cs="Arial" w:hAnsi="Arial"/>
      <w:sz w:val="22"/>
      <w:szCs w:val="22"/>
    </w:rPr>
  </w:style>
  <w:style w:customStyle="1" w:styleId="Abstract" w:type="paragraph">
    <w:name w:val="Abstract"/>
    <w:basedOn w:val="Normal"/>
    <w:next w:val="BodyText"/>
    <w:qFormat/>
    <w:rsid w:val="0066708A"/>
    <w:pPr>
      <w:keepNext/>
      <w:keepLines/>
      <w:spacing w:after="300" w:before="300"/>
    </w:pPr>
    <w:rPr>
      <w:rFonts w:cs="Arial"/>
      <w:szCs w:val="22"/>
    </w:rPr>
  </w:style>
  <w:style w:styleId="Bibliography" w:type="paragraph">
    <w:name w:val="Bibliography"/>
    <w:basedOn w:val="Normal"/>
    <w:qFormat/>
    <w:rsid w:val="0066708A"/>
    <w:pPr>
      <w:ind w:hanging="720" w:left="720"/>
    </w:pPr>
    <w:rPr>
      <w:rFonts w:cs="Arial"/>
      <w:szCs w:val="22"/>
    </w:rPr>
  </w:style>
  <w:style w:styleId="BlockText" w:type="paragraph">
    <w:name w:val="Block Text"/>
    <w:basedOn w:val="BodyText"/>
    <w:next w:val="BodyText"/>
    <w:uiPriority w:val="9"/>
    <w:unhideWhenUsed/>
    <w:qFormat/>
    <w:rsid w:val="00731BA9"/>
    <w:rPr>
      <w:rFonts w:eastAsiaTheme="majorEastAsia"/>
      <w:bCs/>
    </w:rPr>
  </w:style>
  <w:style w:styleId="FootnoteText" w:type="paragraph">
    <w:name w:val="footnote text"/>
    <w:basedOn w:val="Normal"/>
    <w:uiPriority w:val="9"/>
    <w:unhideWhenUsed/>
    <w:qFormat/>
    <w:rsid w:val="0066708A"/>
    <w:rPr>
      <w:rFonts w:cs="Arial"/>
      <w:szCs w:val="22"/>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rsid w:val="0066708A"/>
    <w:pPr>
      <w:keepNext/>
      <w:keepLines/>
    </w:pPr>
    <w:rPr>
      <w:rFonts w:cs="Arial"/>
      <w:b/>
      <w:szCs w:val="22"/>
    </w:rPr>
  </w:style>
  <w:style w:customStyle="1" w:styleId="Definition" w:type="paragraph">
    <w:name w:val="Definition"/>
    <w:basedOn w:val="Normal"/>
    <w:rsid w:val="0066708A"/>
    <w:rPr>
      <w:rFonts w:cs="Arial"/>
      <w:szCs w:val="22"/>
    </w:rPr>
  </w:style>
  <w:style w:styleId="Caption" w:type="paragraph">
    <w:name w:val="caption"/>
    <w:basedOn w:val="Normal"/>
    <w:link w:val="CaptionChar"/>
    <w:pPr>
      <w:spacing w:after="120"/>
    </w:pPr>
    <w:rPr>
      <w:i/>
    </w:rPr>
  </w:style>
  <w:style w:customStyle="1" w:styleId="TableCaption" w:type="paragraph">
    <w:name w:val="Table Caption"/>
    <w:basedOn w:val="Caption"/>
    <w:rsid w:val="0066708A"/>
    <w:pPr>
      <w:keepNext/>
      <w:spacing w:after="0"/>
    </w:pPr>
    <w:rPr>
      <w:rFonts w:cs="Arial"/>
      <w:szCs w:val="22"/>
    </w:rPr>
  </w:style>
  <w:style w:customStyle="1" w:styleId="ImageCaption" w:type="paragraph">
    <w:name w:val="Image Caption"/>
    <w:basedOn w:val="Caption"/>
    <w:rsid w:val="0066708A"/>
    <w:pPr>
      <w:spacing w:after="0"/>
    </w:pPr>
    <w:rPr>
      <w:rFonts w:cs="Arial"/>
      <w:szCs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C7F04"/>
    <w:rPr>
      <w:rFonts w:ascii="Arial" w:eastAsia="Meiryo" w:hAnsi="Arial"/>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3C7F04"/>
    <w:rPr>
      <w:color w:themeColor="accent1" w:val="4F81BD"/>
    </w:rPr>
  </w:style>
  <w:style w:styleId="TOCHeading" w:type="paragraph">
    <w:name w:val="TOC Heading"/>
    <w:basedOn w:val="Heading1"/>
    <w:next w:val="BodyText"/>
    <w:uiPriority w:val="39"/>
    <w:unhideWhenUsed/>
    <w:qFormat/>
    <w:rsid w:val="000E2DBA"/>
    <w:pPr>
      <w:outlineLvl w:val="9"/>
    </w:pPr>
    <w:rPr>
      <w:b w:val="0"/>
      <w:bCs w:val="0"/>
    </w:rPr>
  </w:style>
  <w:style w:styleId="Header" w:type="paragraph">
    <w:name w:val="header"/>
    <w:basedOn w:val="Normal"/>
    <w:link w:val="HeaderChar"/>
    <w:unhideWhenUsed/>
    <w:rsid w:val="007D65BA"/>
    <w:pPr>
      <w:tabs>
        <w:tab w:pos="4252" w:val="center"/>
        <w:tab w:pos="8504" w:val="right"/>
      </w:tabs>
      <w:snapToGrid w:val="0"/>
    </w:pPr>
  </w:style>
  <w:style w:customStyle="1" w:styleId="HeaderChar" w:type="character">
    <w:name w:val="Header Char"/>
    <w:basedOn w:val="DefaultParagraphFont"/>
    <w:link w:val="Header"/>
    <w:rsid w:val="007D65BA"/>
  </w:style>
  <w:style w:styleId="Footer" w:type="paragraph">
    <w:name w:val="footer"/>
    <w:basedOn w:val="Normal"/>
    <w:link w:val="FooterChar"/>
    <w:unhideWhenUsed/>
    <w:rsid w:val="007D65BA"/>
    <w:pPr>
      <w:tabs>
        <w:tab w:pos="4252" w:val="center"/>
        <w:tab w:pos="8504" w:val="right"/>
      </w:tabs>
      <w:snapToGrid w:val="0"/>
    </w:pPr>
  </w:style>
  <w:style w:customStyle="1" w:styleId="FooterChar" w:type="character">
    <w:name w:val="Footer Char"/>
    <w:basedOn w:val="DefaultParagraphFont"/>
    <w:link w:val="Footer"/>
    <w:rsid w:val="007D65BA"/>
  </w:style>
  <w:style w:customStyle="1" w:styleId="SourceCode" w:type="paragraph">
    <w:name w:val="Source Code"/>
    <w:basedOn w:val="Normal"/>
    <w:link w:val="VerbatimChar"/>
    <w:qFormat/>
    <w:rsid w:val="003C7F04"/>
  </w:style>
  <w:style w:customStyle="1" w:styleId="BodyTextChar" w:type="character">
    <w:name w:val="Body Text Char"/>
    <w:basedOn w:val="DefaultParagraphFont"/>
    <w:link w:val="BodyText"/>
    <w:rsid w:val="0066708A"/>
    <w:rPr>
      <w:rFonts w:ascii="Arial" w:cs="Arial" w:eastAsia="Meiryo" w:hAnsi="Arial"/>
      <w:sz w:val="22"/>
      <w:szCs w:val="22"/>
    </w:rPr>
  </w:style>
  <w:style w:styleId="MacroText" w:type="paragraph">
    <w:name w:val="macro"/>
    <w:link w:val="MacroTextChar"/>
    <w:semiHidden/>
    <w:unhideWhenUsed/>
    <w:rsid w:val="003831F9"/>
    <w:pPr>
      <w:tabs>
        <w:tab w:pos="480" w:val="left"/>
        <w:tab w:pos="960" w:val="left"/>
        <w:tab w:pos="1440" w:val="left"/>
        <w:tab w:pos="1920" w:val="left"/>
        <w:tab w:pos="2400" w:val="left"/>
        <w:tab w:pos="2880" w:val="left"/>
        <w:tab w:pos="3360" w:val="left"/>
        <w:tab w:pos="3840" w:val="left"/>
        <w:tab w:pos="4320" w:val="left"/>
      </w:tabs>
      <w:spacing w:after="0"/>
    </w:pPr>
    <w:rPr>
      <w:rFonts w:ascii="Consolas" w:eastAsia="Meiryo" w:hAnsi="Consolas"/>
      <w:sz w:val="20"/>
      <w:szCs w:val="20"/>
    </w:rPr>
  </w:style>
  <w:style w:customStyle="1" w:styleId="MacroTextChar" w:type="character">
    <w:name w:val="Macro Text Char"/>
    <w:basedOn w:val="DefaultParagraphFont"/>
    <w:link w:val="MacroText"/>
    <w:semiHidden/>
    <w:rsid w:val="003831F9"/>
    <w:rPr>
      <w:rFonts w:ascii="Consolas" w:eastAsia="Meiryo" w:hAnsi="Consolas"/>
      <w:sz w:val="20"/>
      <w:szCs w:val="20"/>
    </w:rPr>
  </w:style>
  <w:style w:customStyle="1" w:styleId="Heading1Char" w:type="character">
    <w:name w:val="Heading 1 Char"/>
    <w:basedOn w:val="DefaultParagraphFont"/>
    <w:link w:val="Heading1"/>
    <w:uiPriority w:val="9"/>
    <w:rsid w:val="0066708A"/>
    <w:rPr>
      <w:rFonts w:ascii="Arial" w:cs="Arial" w:eastAsiaTheme="majorEastAsia" w:hAnsi="Arial"/>
      <w:b/>
      <w:bCs/>
      <w:color w:themeColor="text1" w:val="000000"/>
      <w:sz w:val="22"/>
      <w:szCs w:val="22"/>
    </w:rPr>
  </w:style>
  <w:style w:styleId="TableGrid" w:type="table">
    <w:name w:val="Table Grid"/>
    <w:basedOn w:val="TableNormal"/>
    <w:rsid w:val="008711A9"/>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2" w:type="table">
    <w:name w:val="Plain Table 2"/>
    <w:basedOn w:val="TableNormal"/>
    <w:rsid w:val="008711A9"/>
    <w:pPr>
      <w:spacing w:after="0"/>
    </w:pPr>
    <w:rPr>
      <w:rFonts w:ascii="Arial" w:hAnsi="Arial"/>
      <w:sz w:val="22"/>
    </w:r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8711A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Tabletitle" w:type="paragraph">
    <w:name w:val="Table title"/>
    <w:basedOn w:val="Compact"/>
    <w:qFormat/>
    <w:rsid w:val="008711A9"/>
    <w:rPr>
      <w:b/>
    </w:rPr>
  </w:style>
  <w:style w:styleId="PlainTable3" w:type="table">
    <w:name w:val="Plain Table 3"/>
    <w:basedOn w:val="TableNormal"/>
    <w:rsid w:val="00C135D0"/>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APA7thtablestyle" w:type="table">
    <w:name w:val="APA7th table style"/>
    <w:basedOn w:val="TableNormal"/>
    <w:uiPriority w:val="99"/>
    <w:rsid w:val="001F4762"/>
    <w:pPr>
      <w:spacing w:after="0"/>
    </w:pPr>
    <w:rPr>
      <w:rFonts w:ascii="Arial" w:hAnsi="Arial"/>
      <w:sz w:val="20"/>
    </w:rPr>
    <w:tblPr>
      <w:tblStyleRowBandSize w:val="1"/>
      <w:tblBorders>
        <w:top w:color="auto" w:space="0" w:sz="4" w:val="single"/>
      </w:tblBorders>
    </w:tblPr>
    <w:tblStylePr w:type="firstRow">
      <w:rPr>
        <w:rFonts w:ascii="Arial" w:hAnsi="Arial"/>
        <w:sz w:val="20"/>
      </w:rPr>
      <w:tblPr/>
      <w:tcPr>
        <w:tcBorders>
          <w:top w:color="000000" w:space="0" w:sz="4" w:themeColor="text1" w:val="single"/>
          <w:bottom w:color="000000" w:space="0" w:sz="4" w:themeColor="text1" w:val="single"/>
          <w:insideH w:val="nil"/>
          <w:insideV w:val="nil"/>
        </w:tcBorders>
      </w:tcPr>
    </w:tblStylePr>
    <w:tblStylePr w:type="lastRow">
      <w:rPr>
        <w:rFonts w:ascii="Arial" w:hAnsi="Arial"/>
        <w:sz w:val="20"/>
      </w:rPr>
      <w:tblPr/>
      <w:tcPr>
        <w:tcBorders>
          <w:top w:val="nil"/>
          <w:left w:val="nil"/>
          <w:bottom w:val="nil"/>
          <w:right w:val="nil"/>
          <w:insideH w:val="nil"/>
          <w:insideV w:val="nil"/>
          <w:tl2br w:val="nil"/>
          <w:tr2bl w:val="nil"/>
        </w:tcBorders>
      </w:tcPr>
    </w:tblStylePr>
    <w:tblStylePr w:type="firstCol">
      <w:tblPr/>
      <w:tcPr>
        <w:tcBorders>
          <w:top w:val="nil"/>
          <w:left w:val="nil"/>
          <w:bottom w:val="nil"/>
          <w:right w:val="nil"/>
          <w:insideH w:val="nil"/>
          <w:insideV w:val="nil"/>
          <w:tl2br w:val="nil"/>
          <w:tr2bl w:val="nil"/>
        </w:tcBorders>
      </w:tcPr>
    </w:tblStylePr>
    <w:tblStylePr w:type="band1Horz">
      <w:rPr>
        <w:rFonts w:ascii="Arial" w:hAnsi="Arial"/>
        <w:sz w:val="20"/>
      </w:rPr>
      <w:tblPr/>
      <w:tcPr>
        <w:tcBorders>
          <w:top w:val="nil"/>
          <w:left w:val="nil"/>
          <w:bottom w:val="nil"/>
          <w:right w:val="nil"/>
          <w:insideH w:val="nil"/>
          <w:insideV w:val="nil"/>
          <w:tl2br w:val="nil"/>
          <w:tr2bl w:val="nil"/>
        </w:tcBorders>
      </w:tcPr>
    </w:tblStylePr>
    <w:tblStylePr w:type="band2Horz">
      <w:rPr>
        <w:rFonts w:ascii="Arial" w:hAnsi="Arial"/>
        <w:sz w:val="20"/>
      </w:rPr>
      <w:tblPr/>
      <w:tcPr>
        <w:tcBorders>
          <w:top w:val="nil"/>
          <w:left w:val="nil"/>
          <w:bottom w:val="nil"/>
          <w:right w:val="nil"/>
          <w:insideH w:val="nil"/>
          <w:insideV w:val="nil"/>
          <w:tl2br w:val="nil"/>
          <w:tr2bl w:val="nil"/>
        </w:tcBorders>
      </w:tc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43</TotalTime>
  <Pages>3</Pages>
  <Words>65</Words>
  <Characters>359</Characters>
  <Application>Microsoft Office Word</Application>
  <DocSecurity>0</DocSecurity>
  <Lines>2</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Title</vt:lpstr>
      <vt:lpstr>Title</vt:lpstr>
    </vt:vector>
  </TitlesOfParts>
  <Company/>
  <LinksUpToDate>false</LinksUpToDate>
  <CharactersWithSpaces>4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jo Final de Máster</dc:title>
  <dc:creator>David Díaz Rodríguez; Xosé Manuel Martínez Filgueira</dc:creator>
  <dc:language>es</dc:language>
  <cp:keywords/>
  <dcterms:created xsi:type="dcterms:W3CDTF">2023-08-10T18:49:55Z</dcterms:created>
  <dcterms:modified xsi:type="dcterms:W3CDTF">2023-08-10T18:4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ook">
    <vt:lpwstr/>
  </property>
  <property fmtid="{D5CDD505-2E9C-101B-9397-08002B2CF9AE}" pid="6" name="by-affiliation">
    <vt:lpwstr/>
  </property>
  <property fmtid="{D5CDD505-2E9C-101B-9397-08002B2CF9AE}" pid="7" name="by-author">
    <vt:lpwstr/>
  </property>
  <property fmtid="{D5CDD505-2E9C-101B-9397-08002B2CF9AE}" pid="8" name="crossref">
    <vt:lpwstr/>
  </property>
  <property fmtid="{D5CDD505-2E9C-101B-9397-08002B2CF9AE}" pid="9" name="date">
    <vt:lpwstr>2023-11-02</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Aplicación de redes neuronales artificiales y programación cuadrática en la gestión de carteras</vt:lpwstr>
  </property>
  <property fmtid="{D5CDD505-2E9C-101B-9397-08002B2CF9AE}" pid="16" name="toc-title">
    <vt:lpwstr>Tabla de contenidos</vt:lpwstr>
  </property>
</Properties>
</file>